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CD32D" w14:textId="5CA664FC" w:rsidR="00034EB5" w:rsidRPr="00490929" w:rsidRDefault="00F76AE5" w:rsidP="00034EB5">
      <w:pPr>
        <w:spacing w:after="0" w:line="240" w:lineRule="auto"/>
        <w:rPr>
          <w:b/>
          <w:color w:val="808080" w:themeColor="background1" w:themeShade="80"/>
          <w:sz w:val="36"/>
        </w:rPr>
      </w:pPr>
      <w:r w:rsidRPr="00F76AE5">
        <w:rPr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2CF7F297" wp14:editId="767CFB80">
            <wp:simplePos x="0" y="0"/>
            <wp:positionH relativeFrom="column">
              <wp:posOffset>3385820</wp:posOffset>
            </wp:positionH>
            <wp:positionV relativeFrom="paragraph">
              <wp:posOffset>-389255</wp:posOffset>
            </wp:positionV>
            <wp:extent cx="3324389" cy="295216"/>
            <wp:effectExtent l="0" t="0" r="0" b="0"/>
            <wp:wrapNone/>
            <wp:docPr id="1376682308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682308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389" cy="2952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4EB5" w:rsidRPr="00490929">
        <w:rPr>
          <w:b/>
          <w:color w:val="808080" w:themeColor="background1" w:themeShade="80"/>
          <w:sz w:val="36"/>
        </w:rPr>
        <w:t xml:space="preserve">SYSTÈME DE GESTION DE BIBLIOTHÈQUE </w:t>
      </w:r>
    </w:p>
    <w:p w14:paraId="55BE44A8" w14:textId="238FBF30" w:rsidR="00C805C2" w:rsidRPr="00490929" w:rsidRDefault="00034EB5" w:rsidP="00034EB5">
      <w:pPr>
        <w:spacing w:after="0" w:line="240" w:lineRule="auto"/>
        <w:rPr>
          <w:b/>
          <w:color w:val="808080" w:themeColor="background1" w:themeShade="80"/>
          <w:sz w:val="36"/>
        </w:rPr>
      </w:pPr>
      <w:r w:rsidRPr="00490929">
        <w:rPr>
          <w:b/>
          <w:color w:val="808080" w:themeColor="background1" w:themeShade="80"/>
          <w:sz w:val="36"/>
        </w:rPr>
        <w:t>DOCUMENTATION DU PROJET</w:t>
      </w:r>
    </w:p>
    <w:p w14:paraId="7F5CBCAA" w14:textId="77777777" w:rsidR="00034EB5" w:rsidRPr="00490929" w:rsidRDefault="00034EB5" w:rsidP="00A32F89"/>
    <w:p w14:paraId="23BECB95" w14:textId="77777777" w:rsidR="00034EB5" w:rsidRPr="00490929" w:rsidRDefault="00034EB5" w:rsidP="00A32F89"/>
    <w:p w14:paraId="6994D656" w14:textId="77777777" w:rsidR="00034EB5" w:rsidRPr="00490929" w:rsidRDefault="00034EB5" w:rsidP="00A32F89"/>
    <w:p w14:paraId="0DEF9ED3" w14:textId="77777777" w:rsidR="00034EB5" w:rsidRPr="00490929" w:rsidRDefault="00034EB5" w:rsidP="00A32F89"/>
    <w:p w14:paraId="3CACC89D" w14:textId="77777777" w:rsidR="00034EB5" w:rsidRPr="00490929" w:rsidRDefault="00034EB5" w:rsidP="00A32F89"/>
    <w:p w14:paraId="4B98FF35" w14:textId="77777777" w:rsidR="00034EB5" w:rsidRPr="00490929" w:rsidRDefault="00034EB5" w:rsidP="00034EB5">
      <w:pPr>
        <w:pStyle w:val="NoSpacing"/>
        <w:spacing w:after="100" w:afterAutospacing="1"/>
        <w:rPr>
          <w:rFonts w:ascii="Century Gothic" w:eastAsiaTheme="minorEastAsia" w:hAnsi="Century Gothic"/>
          <w:color w:val="222A35" w:themeColor="text2" w:themeShade="80"/>
          <w:sz w:val="72"/>
          <w:szCs w:val="72"/>
        </w:rPr>
      </w:pPr>
      <w:r w:rsidRPr="00490929">
        <w:rPr>
          <w:rFonts w:ascii="Century Gothic" w:eastAsiaTheme="minorEastAsia" w:hAnsi="Century Gothic"/>
          <w:color w:val="222A35" w:themeColor="text2" w:themeShade="80"/>
          <w:sz w:val="72"/>
        </w:rPr>
        <w:t>INTITULÉ DU PROJET</w:t>
      </w:r>
    </w:p>
    <w:p w14:paraId="47837BBB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48"/>
          <w:szCs w:val="48"/>
        </w:rPr>
      </w:pPr>
      <w:r w:rsidRPr="00490929">
        <w:rPr>
          <w:rFonts w:ascii="Century Gothic" w:eastAsiaTheme="minorEastAsia" w:hAnsi="Century Gothic"/>
          <w:color w:val="44546A" w:themeColor="text2"/>
          <w:sz w:val="48"/>
        </w:rPr>
        <w:t xml:space="preserve">SYSTÈME DE GESTION DE BIBLIOTHÈQUE </w:t>
      </w:r>
    </w:p>
    <w:p w14:paraId="1A2E88DB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48"/>
          <w:szCs w:val="48"/>
        </w:rPr>
      </w:pPr>
      <w:r w:rsidRPr="00490929">
        <w:rPr>
          <w:rFonts w:ascii="Century Gothic" w:eastAsiaTheme="minorEastAsia" w:hAnsi="Century Gothic"/>
          <w:color w:val="44546A" w:themeColor="text2"/>
          <w:sz w:val="48"/>
        </w:rPr>
        <w:t>DOCUMENTATION DU PROJET</w:t>
      </w:r>
    </w:p>
    <w:p w14:paraId="0644FDD2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48"/>
          <w:szCs w:val="48"/>
        </w:rPr>
      </w:pPr>
    </w:p>
    <w:p w14:paraId="1FCA26FA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490929">
        <w:rPr>
          <w:rFonts w:ascii="Century Gothic" w:eastAsiaTheme="minorEastAsia" w:hAnsi="Century Gothic"/>
          <w:color w:val="44546A" w:themeColor="text2"/>
          <w:sz w:val="28"/>
        </w:rPr>
        <w:t xml:space="preserve">DATE DU PROJET :  </w:t>
      </w:r>
    </w:p>
    <w:p w14:paraId="2945F573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7BE61231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490929">
        <w:rPr>
          <w:rFonts w:ascii="Century Gothic" w:eastAsiaTheme="minorEastAsia" w:hAnsi="Century Gothic"/>
          <w:color w:val="44546A" w:themeColor="text2"/>
          <w:sz w:val="28"/>
        </w:rPr>
        <w:t>Version 0.0.0</w:t>
      </w:r>
    </w:p>
    <w:p w14:paraId="4454E4B3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0"/>
          <w:szCs w:val="20"/>
        </w:rPr>
      </w:pPr>
    </w:p>
    <w:p w14:paraId="07D68D75" w14:textId="77777777" w:rsidR="00034EB5" w:rsidRPr="00490929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0"/>
          <w:szCs w:val="20"/>
        </w:rPr>
      </w:pPr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4"/>
        <w:gridCol w:w="2385"/>
        <w:gridCol w:w="1366"/>
        <w:gridCol w:w="3501"/>
        <w:gridCol w:w="2320"/>
      </w:tblGrid>
      <w:tr w:rsidR="00A32F89" w:rsidRPr="00490929" w14:paraId="343B1ED0" w14:textId="77777777" w:rsidTr="006C6E43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4CFD8098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HISTORIQUE DES VERSIONS</w:t>
            </w:r>
          </w:p>
        </w:tc>
      </w:tr>
      <w:tr w:rsidR="00A32F89" w:rsidRPr="00490929" w14:paraId="04D1EE15" w14:textId="77777777" w:rsidTr="00034EB5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B19D200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ON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89A2BEF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UVÉ PAR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1D9432D0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E DE RÉVISION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6E17DF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PTION DES MODIFICATIONS</w:t>
            </w:r>
          </w:p>
        </w:tc>
        <w:tc>
          <w:tcPr>
            <w:tcW w:w="11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F96BCB2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EUR</w:t>
            </w:r>
          </w:p>
        </w:tc>
      </w:tr>
      <w:tr w:rsidR="00A32F89" w:rsidRPr="00490929" w14:paraId="7E98E296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A74106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7628CC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07D4A2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74F902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81975E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0929" w14:paraId="3846B2FA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3994D8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100228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2F6A48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0D3D60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F850F6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0929" w14:paraId="1740C297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4CF0D9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C06803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62F0E3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C01E58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58BC68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0929" w14:paraId="6DBB5923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75E868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61B78D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CB4091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78B1D3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4AB981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0929" w14:paraId="1E924291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57744C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1566B3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118166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9DEB84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60F48B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0929" w14:paraId="637ACA07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106A22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C49E6A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FE1490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799CE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841DDF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0929" w14:paraId="3D7B446B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A55C76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D9069C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DF9684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9E2BEF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082B8A" w14:textId="77777777" w:rsidR="00A32F89" w:rsidRPr="0049092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3CFC9D4E" w14:textId="77777777" w:rsidR="00A32F89" w:rsidRPr="00490929" w:rsidRDefault="00A32F89" w:rsidP="00A32F89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412"/>
        <w:gridCol w:w="2448"/>
        <w:gridCol w:w="1035"/>
        <w:gridCol w:w="3420"/>
        <w:gridCol w:w="617"/>
        <w:gridCol w:w="1564"/>
      </w:tblGrid>
      <w:tr w:rsidR="00A32F89" w:rsidRPr="00490929" w14:paraId="1B8E2592" w14:textId="77777777" w:rsidTr="00490929">
        <w:trPr>
          <w:trHeight w:val="432"/>
        </w:trPr>
        <w:tc>
          <w:tcPr>
            <w:tcW w:w="673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22B8A69" w14:textId="77777777" w:rsidR="00A32F89" w:rsidRPr="00490929" w:rsidRDefault="00A32F89" w:rsidP="00A32F89">
            <w:pPr>
              <w:spacing w:after="0"/>
              <w:rPr>
                <w:b/>
                <w:sz w:val="16"/>
              </w:rPr>
            </w:pPr>
            <w:r w:rsidRPr="00490929">
              <w:rPr>
                <w:b/>
                <w:sz w:val="16"/>
              </w:rPr>
              <w:t>PRÉPARÉ PAR</w:t>
            </w:r>
          </w:p>
        </w:tc>
        <w:tc>
          <w:tcPr>
            <w:tcW w:w="116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B69A627" w14:textId="77777777" w:rsidR="00A32F89" w:rsidRPr="00490929" w:rsidRDefault="00A32F89" w:rsidP="00A32F89">
            <w:pPr>
              <w:spacing w:after="0"/>
            </w:pPr>
          </w:p>
        </w:tc>
        <w:tc>
          <w:tcPr>
            <w:tcW w:w="493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F17EF00" w14:textId="77777777" w:rsidR="00A32F89" w:rsidRPr="00490929" w:rsidRDefault="00A32F89" w:rsidP="00A32F89">
            <w:pPr>
              <w:spacing w:after="0"/>
              <w:rPr>
                <w:b/>
                <w:sz w:val="16"/>
              </w:rPr>
            </w:pPr>
            <w:r w:rsidRPr="00490929">
              <w:rPr>
                <w:b/>
                <w:sz w:val="16"/>
              </w:rPr>
              <w:t>FONCTION</w:t>
            </w:r>
          </w:p>
        </w:tc>
        <w:tc>
          <w:tcPr>
            <w:tcW w:w="162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4389BC2" w14:textId="77777777" w:rsidR="00A32F89" w:rsidRPr="00490929" w:rsidRDefault="00A32F89" w:rsidP="00A32F89">
            <w:pPr>
              <w:spacing w:after="0"/>
            </w:pPr>
          </w:p>
        </w:tc>
        <w:tc>
          <w:tcPr>
            <w:tcW w:w="29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ABC2343" w14:textId="77777777" w:rsidR="00A32F89" w:rsidRPr="00490929" w:rsidRDefault="00A32F89" w:rsidP="00A32F89">
            <w:pPr>
              <w:spacing w:after="0"/>
              <w:rPr>
                <w:b/>
                <w:sz w:val="16"/>
              </w:rPr>
            </w:pPr>
            <w:r w:rsidRPr="00490929">
              <w:rPr>
                <w:b/>
                <w:sz w:val="16"/>
              </w:rPr>
              <w:t>DATE</w:t>
            </w:r>
          </w:p>
        </w:tc>
        <w:tc>
          <w:tcPr>
            <w:tcW w:w="74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EA1AD9C" w14:textId="77777777" w:rsidR="00A32F89" w:rsidRPr="00490929" w:rsidRDefault="00A32F89" w:rsidP="00A32F89">
            <w:pPr>
              <w:spacing w:after="0"/>
            </w:pPr>
          </w:p>
        </w:tc>
      </w:tr>
      <w:tr w:rsidR="00A32F89" w:rsidRPr="00490929" w14:paraId="5ADF0A15" w14:textId="77777777" w:rsidTr="00490929">
        <w:trPr>
          <w:trHeight w:val="432"/>
        </w:trPr>
        <w:tc>
          <w:tcPr>
            <w:tcW w:w="673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7441B18" w14:textId="77777777" w:rsidR="00A32F89" w:rsidRPr="00490929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 w:rsidRPr="00490929">
              <w:rPr>
                <w:b/>
                <w:color w:val="FFFFFF" w:themeColor="background1"/>
                <w:sz w:val="16"/>
              </w:rPr>
              <w:t>APPROUVÉ PAR</w:t>
            </w:r>
          </w:p>
        </w:tc>
        <w:tc>
          <w:tcPr>
            <w:tcW w:w="116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AD04561" w14:textId="77777777" w:rsidR="00A32F89" w:rsidRPr="00490929" w:rsidRDefault="00A32F89" w:rsidP="00A32F89">
            <w:pPr>
              <w:spacing w:after="0"/>
            </w:pPr>
          </w:p>
        </w:tc>
        <w:tc>
          <w:tcPr>
            <w:tcW w:w="493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3027607" w14:textId="77777777" w:rsidR="00A32F89" w:rsidRPr="00490929" w:rsidRDefault="00A32F89" w:rsidP="00A32F89">
            <w:pPr>
              <w:spacing w:after="0"/>
              <w:rPr>
                <w:b/>
                <w:sz w:val="16"/>
              </w:rPr>
            </w:pPr>
            <w:r w:rsidRPr="00490929">
              <w:rPr>
                <w:b/>
                <w:color w:val="FFFFFF" w:themeColor="background1"/>
                <w:sz w:val="16"/>
              </w:rPr>
              <w:t>FONCTION</w:t>
            </w:r>
          </w:p>
        </w:tc>
        <w:tc>
          <w:tcPr>
            <w:tcW w:w="162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076B194" w14:textId="77777777" w:rsidR="00A32F89" w:rsidRPr="00490929" w:rsidRDefault="00A32F89" w:rsidP="00A32F89">
            <w:pPr>
              <w:spacing w:after="0"/>
            </w:pPr>
          </w:p>
        </w:tc>
        <w:tc>
          <w:tcPr>
            <w:tcW w:w="29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48735BB" w14:textId="77777777" w:rsidR="00A32F89" w:rsidRPr="00490929" w:rsidRDefault="00A32F89" w:rsidP="00A32F89">
            <w:pPr>
              <w:spacing w:after="0"/>
              <w:rPr>
                <w:b/>
                <w:sz w:val="16"/>
              </w:rPr>
            </w:pPr>
            <w:r w:rsidRPr="00490929">
              <w:rPr>
                <w:b/>
                <w:color w:val="FFFFFF" w:themeColor="background1"/>
                <w:sz w:val="16"/>
              </w:rPr>
              <w:t>DATE</w:t>
            </w:r>
          </w:p>
        </w:tc>
        <w:tc>
          <w:tcPr>
            <w:tcW w:w="74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2254544" w14:textId="77777777" w:rsidR="00A32F89" w:rsidRPr="00490929" w:rsidRDefault="00A32F89" w:rsidP="00A32F89">
            <w:pPr>
              <w:spacing w:after="0"/>
            </w:pPr>
          </w:p>
        </w:tc>
      </w:tr>
    </w:tbl>
    <w:p w14:paraId="3992B34D" w14:textId="77777777" w:rsidR="00A32F89" w:rsidRPr="00490929" w:rsidRDefault="00A32F89" w:rsidP="00A32F89"/>
    <w:p w14:paraId="4BF56B7C" w14:textId="77777777" w:rsidR="00CB693F" w:rsidRPr="00490929" w:rsidRDefault="00CB693F" w:rsidP="00C805C2">
      <w:pPr>
        <w:spacing w:line="240" w:lineRule="auto"/>
        <w:rPr>
          <w:rFonts w:cs="Century Gothic"/>
          <w:caps/>
          <w:color w:val="595959" w:themeColor="text1" w:themeTint="A6"/>
          <w:szCs w:val="20"/>
        </w:rPr>
      </w:pPr>
    </w:p>
    <w:p w14:paraId="21295E13" w14:textId="77777777" w:rsidR="00A32F89" w:rsidRPr="00490929" w:rsidRDefault="00A32F89" w:rsidP="00A32F89">
      <w:pPr>
        <w:sectPr w:rsidR="00A32F89" w:rsidRPr="00490929" w:rsidSect="0047734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4B0AB334" w14:textId="77777777" w:rsidR="0027725D" w:rsidRPr="00490929" w:rsidRDefault="0027725D" w:rsidP="00397870">
          <w:pPr>
            <w:pStyle w:val="TOCHeading"/>
            <w:spacing w:line="360" w:lineRule="auto"/>
            <w:rPr>
              <w:rFonts w:ascii="Century Gothic" w:eastAsiaTheme="majorEastAsia" w:hAnsi="Century Gothic" w:cstheme="minorHAnsi"/>
              <w:color w:val="808080" w:themeColor="background1" w:themeShade="80"/>
              <w:sz w:val="18"/>
              <w:szCs w:val="18"/>
            </w:rPr>
          </w:pPr>
          <w:r w:rsidRPr="00490929">
            <w:rPr>
              <w:rFonts w:ascii="Century Gothic" w:eastAsiaTheme="majorEastAsia" w:hAnsi="Century Gothic" w:cstheme="majorBidi"/>
              <w:color w:val="808080" w:themeColor="background1" w:themeShade="80"/>
              <w:sz w:val="28"/>
            </w:rPr>
            <w:t>Table des matières</w:t>
          </w:r>
        </w:p>
        <w:p w14:paraId="23978DF6" w14:textId="19F3B788" w:rsidR="00490929" w:rsidRDefault="0027725D" w:rsidP="00490929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r w:rsidRPr="00490929">
            <w:rPr>
              <w:b/>
              <w:bCs/>
              <w:szCs w:val="20"/>
            </w:rPr>
            <w:fldChar w:fldCharType="begin"/>
          </w:r>
          <w:r w:rsidRPr="00490929">
            <w:rPr>
              <w:b/>
              <w:bCs/>
              <w:szCs w:val="20"/>
            </w:rPr>
            <w:instrText xml:space="preserve"> TOC \o "1-3" \h \z \u </w:instrText>
          </w:r>
          <w:r w:rsidRPr="00490929">
            <w:rPr>
              <w:b/>
              <w:bCs/>
              <w:szCs w:val="20"/>
            </w:rPr>
            <w:fldChar w:fldCharType="separate"/>
          </w:r>
          <w:hyperlink w:anchor="_Toc146459597" w:history="1">
            <w:r w:rsidR="00490929" w:rsidRPr="003456AE">
              <w:rPr>
                <w:rStyle w:val="Hyperlink"/>
                <w:noProof/>
              </w:rPr>
              <w:t>ÉNONCÉ DU PROBLÈME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597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3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082DE353" w14:textId="457F5BCF" w:rsidR="00490929" w:rsidRDefault="00000000" w:rsidP="00490929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598" w:history="1">
            <w:r w:rsidR="00490929" w:rsidRPr="003456AE">
              <w:rPr>
                <w:rStyle w:val="Hyperlink"/>
                <w:noProof/>
              </w:rPr>
              <w:t>CHAMP D’APPLICATION DU PROJET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598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3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6376892B" w14:textId="152BDE18" w:rsidR="00490929" w:rsidRDefault="00000000" w:rsidP="00490929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599" w:history="1">
            <w:r w:rsidR="00490929" w:rsidRPr="003456AE">
              <w:rPr>
                <w:rStyle w:val="Hyperlink"/>
                <w:noProof/>
              </w:rPr>
              <w:t>CARACTÉRISTIQUES ET EXIGENCES DU SYSTÈME OU DU PRODUIT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599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4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5579224B" w14:textId="3B8A73DC" w:rsidR="00490929" w:rsidRDefault="00000000" w:rsidP="00490929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0" w:history="1">
            <w:r w:rsidR="00490929" w:rsidRPr="003456AE">
              <w:rPr>
                <w:rStyle w:val="Hyperlink"/>
                <w:noProof/>
              </w:rPr>
              <w:t>CRITÈRES DE RÉUSSITE DU PROJET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0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4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232571C3" w14:textId="372C62D2" w:rsidR="00490929" w:rsidRDefault="00000000" w:rsidP="00490929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1" w:history="1">
            <w:r w:rsidR="00490929" w:rsidRPr="003456AE">
              <w:rPr>
                <w:rStyle w:val="Hyperlink"/>
                <w:noProof/>
              </w:rPr>
              <w:t>CRITÈRES DE RÉUSSITE DU PROJET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1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5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6E8A097F" w14:textId="3EA3D345" w:rsidR="00490929" w:rsidRDefault="00000000" w:rsidP="00490929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2" w:history="1">
            <w:r w:rsidR="00490929" w:rsidRPr="003456AE">
              <w:rPr>
                <w:rStyle w:val="Hyperlink"/>
                <w:noProof/>
              </w:rPr>
              <w:t>1.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ÉNONCÉ DU TRAVAIL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2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6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409B4E2A" w14:textId="2347CE68" w:rsidR="00490929" w:rsidRDefault="00000000" w:rsidP="00490929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3" w:history="1">
            <w:r w:rsidR="00490929" w:rsidRPr="003456AE">
              <w:rPr>
                <w:rStyle w:val="Hyperlink"/>
                <w:noProof/>
              </w:rPr>
              <w:t>1.1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CHAMP D’APPLICATION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3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6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21127302" w14:textId="162A2C6C" w:rsidR="00490929" w:rsidRDefault="00000000" w:rsidP="00490929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4" w:history="1">
            <w:r w:rsidR="00490929" w:rsidRPr="003456AE">
              <w:rPr>
                <w:rStyle w:val="Hyperlink"/>
                <w:noProof/>
              </w:rPr>
              <w:t>1.2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LIEU DU TRAVAIL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4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6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5BD2CDB8" w14:textId="47B4A866" w:rsidR="00490929" w:rsidRDefault="00000000" w:rsidP="00490929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5" w:history="1">
            <w:r w:rsidR="00490929" w:rsidRPr="003456AE">
              <w:rPr>
                <w:rStyle w:val="Hyperlink"/>
                <w:noProof/>
              </w:rPr>
              <w:t>1.3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PÉRIODE D’EXÉCUTION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5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6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412AFC50" w14:textId="11984145" w:rsidR="00490929" w:rsidRDefault="00000000" w:rsidP="00490929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6" w:history="1">
            <w:r w:rsidR="00490929" w:rsidRPr="003456AE">
              <w:rPr>
                <w:rStyle w:val="Hyperlink"/>
                <w:noProof/>
              </w:rPr>
              <w:t>1.4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PLANNING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6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7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291E5531" w14:textId="297FDE61" w:rsidR="00490929" w:rsidRDefault="00000000" w:rsidP="00490929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7" w:history="1">
            <w:r w:rsidR="00490929" w:rsidRPr="003456AE">
              <w:rPr>
                <w:rStyle w:val="Hyperlink"/>
                <w:noProof/>
              </w:rPr>
              <w:t>1.5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NORMES SUIVIES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7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8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0BB70143" w14:textId="75B6844E" w:rsidR="00490929" w:rsidRDefault="00000000" w:rsidP="00490929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8" w:history="1">
            <w:r w:rsidR="00490929" w:rsidRPr="003456AE">
              <w:rPr>
                <w:rStyle w:val="Hyperlink"/>
                <w:noProof/>
              </w:rPr>
              <w:t>1.6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CRITÈRES D’ACCEPTATION DES UTILISATEURS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8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8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06B80D42" w14:textId="0C94C803" w:rsidR="00490929" w:rsidRDefault="00000000" w:rsidP="00490929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59609" w:history="1">
            <w:r w:rsidR="00490929" w:rsidRPr="003456AE">
              <w:rPr>
                <w:rStyle w:val="Hyperlink"/>
                <w:noProof/>
              </w:rPr>
              <w:t>1.7</w:t>
            </w:r>
            <w:r w:rsidR="00490929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490929" w:rsidRPr="003456AE">
              <w:rPr>
                <w:rStyle w:val="Hyperlink"/>
                <w:noProof/>
              </w:rPr>
              <w:t>EXIGENCES SUPPLÉMENTAIRES</w:t>
            </w:r>
            <w:r w:rsidR="00490929">
              <w:rPr>
                <w:noProof/>
                <w:webHidden/>
              </w:rPr>
              <w:tab/>
            </w:r>
            <w:r w:rsidR="00490929">
              <w:rPr>
                <w:noProof/>
                <w:webHidden/>
              </w:rPr>
              <w:fldChar w:fldCharType="begin"/>
            </w:r>
            <w:r w:rsidR="00490929">
              <w:rPr>
                <w:noProof/>
                <w:webHidden/>
              </w:rPr>
              <w:instrText xml:space="preserve"> PAGEREF _Toc146459609 \h </w:instrText>
            </w:r>
            <w:r w:rsidR="00490929">
              <w:rPr>
                <w:noProof/>
                <w:webHidden/>
              </w:rPr>
            </w:r>
            <w:r w:rsidR="00490929">
              <w:rPr>
                <w:noProof/>
                <w:webHidden/>
              </w:rPr>
              <w:fldChar w:fldCharType="separate"/>
            </w:r>
            <w:r w:rsidR="00490929">
              <w:rPr>
                <w:noProof/>
                <w:webHidden/>
              </w:rPr>
              <w:t>8</w:t>
            </w:r>
            <w:r w:rsidR="00490929">
              <w:rPr>
                <w:noProof/>
                <w:webHidden/>
              </w:rPr>
              <w:fldChar w:fldCharType="end"/>
            </w:r>
          </w:hyperlink>
        </w:p>
        <w:p w14:paraId="71DA7CDF" w14:textId="5DE14D01" w:rsidR="0027725D" w:rsidRPr="00490929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490929">
            <w:rPr>
              <w:b/>
              <w:bCs/>
              <w:szCs w:val="20"/>
            </w:rPr>
            <w:fldChar w:fldCharType="end"/>
          </w:r>
        </w:p>
      </w:sdtContent>
    </w:sdt>
    <w:p w14:paraId="65F55A37" w14:textId="77777777" w:rsidR="00692B21" w:rsidRPr="00490929" w:rsidRDefault="00692B21" w:rsidP="00C805C2">
      <w:pPr>
        <w:spacing w:line="240" w:lineRule="auto"/>
        <w:rPr>
          <w:szCs w:val="20"/>
        </w:rPr>
      </w:pPr>
    </w:p>
    <w:p w14:paraId="1092DCB4" w14:textId="77777777" w:rsidR="00CA7A2A" w:rsidRPr="00490929" w:rsidRDefault="00CA7A2A" w:rsidP="008721D7">
      <w:pPr>
        <w:pStyle w:val="Heading1"/>
        <w:spacing w:line="240" w:lineRule="auto"/>
        <w:rPr>
          <w:szCs w:val="28"/>
        </w:rPr>
        <w:sectPr w:rsidR="00CA7A2A" w:rsidRPr="00490929" w:rsidSect="00477349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D29AE5E" w14:textId="77777777" w:rsidR="0027725D" w:rsidRPr="00490929" w:rsidRDefault="008721D7" w:rsidP="008721D7">
      <w:pPr>
        <w:pStyle w:val="Heading1"/>
        <w:spacing w:line="240" w:lineRule="auto"/>
        <w:rPr>
          <w:szCs w:val="28"/>
        </w:rPr>
      </w:pPr>
      <w:bookmarkStart w:id="1" w:name="_Toc146459597"/>
      <w:r w:rsidRPr="00490929">
        <w:lastRenderedPageBreak/>
        <w:t>ÉNONCÉ DU PROBLÈME</w:t>
      </w:r>
      <w:bookmarkEnd w:id="1"/>
    </w:p>
    <w:p w14:paraId="73134933" w14:textId="77777777" w:rsidR="0045153B" w:rsidRPr="00490929" w:rsidRDefault="008721D7" w:rsidP="00C805C2">
      <w:pPr>
        <w:spacing w:line="240" w:lineRule="auto"/>
        <w:rPr>
          <w:iCs/>
          <w:szCs w:val="20"/>
        </w:rPr>
      </w:pPr>
      <w:r w:rsidRPr="00490929">
        <w:t>Problèmes rencontrés par les utilisateurs lors de l’utilisation du système actuel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490929" w14:paraId="33262A9B" w14:textId="77777777" w:rsidTr="008721D7">
        <w:trPr>
          <w:trHeight w:val="5328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45EC2FE0" w14:textId="77777777" w:rsidR="00AF0690" w:rsidRPr="00490929" w:rsidRDefault="00AF0690" w:rsidP="00826077">
            <w:pPr>
              <w:rPr>
                <w:szCs w:val="20"/>
              </w:rPr>
            </w:pPr>
          </w:p>
          <w:p w14:paraId="10F57214" w14:textId="77777777" w:rsidR="00826077" w:rsidRPr="00490929" w:rsidRDefault="00826077" w:rsidP="00826077">
            <w:pPr>
              <w:rPr>
                <w:szCs w:val="20"/>
              </w:rPr>
            </w:pPr>
          </w:p>
        </w:tc>
      </w:tr>
    </w:tbl>
    <w:p w14:paraId="5A3D3EC5" w14:textId="77777777" w:rsidR="00C06EC0" w:rsidRPr="00490929" w:rsidRDefault="00C06EC0" w:rsidP="00C805C2">
      <w:pPr>
        <w:spacing w:line="240" w:lineRule="auto"/>
        <w:rPr>
          <w:iCs/>
          <w:szCs w:val="20"/>
        </w:rPr>
      </w:pPr>
    </w:p>
    <w:p w14:paraId="7A9DE9D3" w14:textId="77777777" w:rsidR="002F268F" w:rsidRPr="00490929" w:rsidRDefault="00D0504F" w:rsidP="008721D7">
      <w:pPr>
        <w:pStyle w:val="Heading1"/>
        <w:spacing w:line="240" w:lineRule="auto"/>
        <w:rPr>
          <w:szCs w:val="20"/>
        </w:rPr>
      </w:pPr>
      <w:bookmarkStart w:id="2" w:name="_Toc146459598"/>
      <w:r w:rsidRPr="00490929">
        <w:t>CHAMP D’APPLICATION DU PROJET</w:t>
      </w:r>
      <w:bookmarkEnd w:id="2"/>
    </w:p>
    <w:p w14:paraId="172030D3" w14:textId="77777777" w:rsidR="0099531C" w:rsidRPr="00490929" w:rsidRDefault="008721D7" w:rsidP="0099531C">
      <w:pPr>
        <w:rPr>
          <w:iCs/>
          <w:szCs w:val="20"/>
        </w:rPr>
      </w:pPr>
      <w:r w:rsidRPr="00490929">
        <w:t>Objet et justification du projet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9531C" w:rsidRPr="00490929" w14:paraId="58E17D44" w14:textId="77777777" w:rsidTr="008721D7">
        <w:trPr>
          <w:trHeight w:val="5328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48FDDB27" w14:textId="77777777" w:rsidR="0099531C" w:rsidRPr="00490929" w:rsidRDefault="0099531C" w:rsidP="006C6E43">
            <w:pPr>
              <w:rPr>
                <w:szCs w:val="20"/>
              </w:rPr>
            </w:pPr>
          </w:p>
          <w:p w14:paraId="4DCD5277" w14:textId="77777777" w:rsidR="0099531C" w:rsidRPr="00490929" w:rsidRDefault="0099531C" w:rsidP="006C6E43">
            <w:pPr>
              <w:rPr>
                <w:szCs w:val="20"/>
              </w:rPr>
            </w:pPr>
          </w:p>
        </w:tc>
      </w:tr>
    </w:tbl>
    <w:p w14:paraId="5D8F71F8" w14:textId="77777777" w:rsidR="008721D7" w:rsidRPr="00490929" w:rsidRDefault="008721D7" w:rsidP="008721D7">
      <w:pPr>
        <w:spacing w:line="240" w:lineRule="auto"/>
        <w:rPr>
          <w:iCs/>
          <w:szCs w:val="20"/>
        </w:rPr>
      </w:pPr>
    </w:p>
    <w:p w14:paraId="63140FE2" w14:textId="77777777" w:rsidR="008721D7" w:rsidRPr="00490929" w:rsidRDefault="008721D7" w:rsidP="008721D7">
      <w:pPr>
        <w:rPr>
          <w:rFonts w:cs="Century Gothic"/>
          <w:caps/>
          <w:color w:val="595959" w:themeColor="text1" w:themeTint="A6"/>
          <w:sz w:val="28"/>
          <w:szCs w:val="20"/>
        </w:rPr>
        <w:sectPr w:rsidR="008721D7" w:rsidRPr="00490929" w:rsidSect="00477349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B2344F" w14:textId="77777777" w:rsidR="008721D7" w:rsidRPr="00490929" w:rsidRDefault="00E539F9" w:rsidP="00CA7A2A">
      <w:pPr>
        <w:pStyle w:val="Heading1"/>
        <w:ind w:right="-18"/>
        <w:rPr>
          <w:iCs/>
        </w:rPr>
      </w:pPr>
      <w:bookmarkStart w:id="3" w:name="_Toc146459599"/>
      <w:r w:rsidRPr="00490929">
        <w:lastRenderedPageBreak/>
        <w:t>CARACTÉRISTIQUES ET EXIGENCES DU SYSTÈME OU DU PRODUIT</w:t>
      </w:r>
      <w:bookmarkEnd w:id="3"/>
      <w:r w:rsidRPr="00490929"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8721D7" w:rsidRPr="00490929" w14:paraId="371A83A7" w14:textId="77777777" w:rsidTr="008721D7">
        <w:trPr>
          <w:trHeight w:val="5760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368D810F" w14:textId="77777777" w:rsidR="008721D7" w:rsidRPr="00490929" w:rsidRDefault="008721D7" w:rsidP="002D766E">
            <w:pPr>
              <w:rPr>
                <w:szCs w:val="20"/>
              </w:rPr>
            </w:pPr>
          </w:p>
          <w:p w14:paraId="6D9CE56D" w14:textId="77777777" w:rsidR="008721D7" w:rsidRPr="00490929" w:rsidRDefault="008721D7" w:rsidP="002D766E">
            <w:pPr>
              <w:rPr>
                <w:szCs w:val="20"/>
              </w:rPr>
            </w:pPr>
          </w:p>
        </w:tc>
      </w:tr>
    </w:tbl>
    <w:p w14:paraId="0F397DA8" w14:textId="77777777" w:rsidR="0099531C" w:rsidRPr="00490929" w:rsidRDefault="0099531C" w:rsidP="00D0504F"/>
    <w:p w14:paraId="2B963D4C" w14:textId="77777777" w:rsidR="008721D7" w:rsidRPr="00490929" w:rsidRDefault="008721D7" w:rsidP="00CA7A2A">
      <w:pPr>
        <w:pStyle w:val="Heading1"/>
        <w:ind w:right="-18"/>
        <w:rPr>
          <w:iCs/>
        </w:rPr>
      </w:pPr>
      <w:bookmarkStart w:id="4" w:name="_Toc146459600"/>
      <w:r w:rsidRPr="00490929">
        <w:t>CRITÈRES DE RÉUSSITE DU PROJET</w:t>
      </w:r>
      <w:bookmarkEnd w:id="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8721D7" w:rsidRPr="00490929" w14:paraId="2E192A17" w14:textId="77777777" w:rsidTr="008721D7">
        <w:trPr>
          <w:trHeight w:val="5760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3DBA46FB" w14:textId="77777777" w:rsidR="008721D7" w:rsidRPr="00490929" w:rsidRDefault="008721D7" w:rsidP="002D766E">
            <w:pPr>
              <w:rPr>
                <w:szCs w:val="20"/>
              </w:rPr>
            </w:pPr>
          </w:p>
          <w:p w14:paraId="2E41D1C4" w14:textId="77777777" w:rsidR="008721D7" w:rsidRPr="00490929" w:rsidRDefault="008721D7" w:rsidP="002D766E">
            <w:pPr>
              <w:rPr>
                <w:szCs w:val="20"/>
              </w:rPr>
            </w:pPr>
          </w:p>
        </w:tc>
      </w:tr>
    </w:tbl>
    <w:p w14:paraId="16707EB0" w14:textId="77777777" w:rsidR="008721D7" w:rsidRPr="00490929" w:rsidRDefault="008721D7" w:rsidP="00D0504F">
      <w:pPr>
        <w:sectPr w:rsidR="008721D7" w:rsidRPr="00490929" w:rsidSect="00477349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4B8E09A" w14:textId="77777777" w:rsidR="00CE1F17" w:rsidRPr="00490929" w:rsidRDefault="00CE1F17" w:rsidP="00CA7A2A">
      <w:pPr>
        <w:pStyle w:val="Heading1"/>
        <w:rPr>
          <w:iCs/>
        </w:rPr>
      </w:pPr>
      <w:bookmarkStart w:id="5" w:name="_Toc146459601"/>
      <w:r w:rsidRPr="00490929">
        <w:lastRenderedPageBreak/>
        <w:t>CRITÈRES DE RÉUSSITE DU PROJET</w:t>
      </w:r>
      <w:bookmarkEnd w:id="5"/>
    </w:p>
    <w:tbl>
      <w:tblPr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25"/>
        <w:gridCol w:w="4616"/>
        <w:gridCol w:w="2704"/>
        <w:gridCol w:w="1816"/>
        <w:gridCol w:w="1817"/>
      </w:tblGrid>
      <w:tr w:rsidR="00C071E7" w:rsidRPr="00490929" w14:paraId="59ACC2A0" w14:textId="77777777" w:rsidTr="00BD1143">
        <w:trPr>
          <w:trHeight w:val="432"/>
        </w:trPr>
        <w:tc>
          <w:tcPr>
            <w:tcW w:w="3425" w:type="dxa"/>
            <w:shd w:val="clear" w:color="auto" w:fill="D5DCE4" w:themeFill="text2" w:themeFillTint="33"/>
            <w:vAlign w:val="center"/>
          </w:tcPr>
          <w:p w14:paraId="738D7CC3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CATÉGORIE/EMPLACEMENT</w:t>
            </w:r>
          </w:p>
        </w:tc>
        <w:tc>
          <w:tcPr>
            <w:tcW w:w="4616" w:type="dxa"/>
            <w:shd w:val="clear" w:color="auto" w:fill="D5DCE4" w:themeFill="text2" w:themeFillTint="33"/>
            <w:vAlign w:val="center"/>
          </w:tcPr>
          <w:p w14:paraId="15F8389B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DOCUMENTATION/LIVRABLE</w:t>
            </w:r>
          </w:p>
        </w:tc>
        <w:tc>
          <w:tcPr>
            <w:tcW w:w="2704" w:type="dxa"/>
            <w:shd w:val="clear" w:color="auto" w:fill="D5DCE4" w:themeFill="text2" w:themeFillTint="33"/>
            <w:vAlign w:val="center"/>
          </w:tcPr>
          <w:p w14:paraId="6EA05E35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RESPONSABLE</w:t>
            </w:r>
          </w:p>
        </w:tc>
        <w:tc>
          <w:tcPr>
            <w:tcW w:w="1816" w:type="dxa"/>
            <w:shd w:val="clear" w:color="auto" w:fill="D5DCE4" w:themeFill="text2" w:themeFillTint="33"/>
            <w:vAlign w:val="center"/>
          </w:tcPr>
          <w:p w14:paraId="194B1789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DATE SOUHAITÉE</w:t>
            </w:r>
          </w:p>
        </w:tc>
        <w:tc>
          <w:tcPr>
            <w:tcW w:w="1817" w:type="dxa"/>
            <w:shd w:val="clear" w:color="auto" w:fill="D5DCE4" w:themeFill="text2" w:themeFillTint="33"/>
            <w:vAlign w:val="center"/>
          </w:tcPr>
          <w:p w14:paraId="70D2950B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DATE DE RÉCEPTION</w:t>
            </w:r>
          </w:p>
        </w:tc>
      </w:tr>
      <w:tr w:rsidR="00C071E7" w:rsidRPr="00490929" w14:paraId="1D1922CE" w14:textId="77777777" w:rsidTr="00C071E7">
        <w:trPr>
          <w:trHeight w:val="432"/>
        </w:trPr>
        <w:tc>
          <w:tcPr>
            <w:tcW w:w="3425" w:type="dxa"/>
            <w:shd w:val="clear" w:color="auto" w:fill="EAEEF3"/>
            <w:vAlign w:val="center"/>
          </w:tcPr>
          <w:p w14:paraId="53B36916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Gestion de projets</w:t>
            </w:r>
          </w:p>
        </w:tc>
        <w:tc>
          <w:tcPr>
            <w:tcW w:w="4616" w:type="dxa"/>
            <w:shd w:val="clear" w:color="auto" w:fill="EAEEF3"/>
            <w:vAlign w:val="center"/>
          </w:tcPr>
          <w:p w14:paraId="24D35F9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2704" w:type="dxa"/>
            <w:shd w:val="clear" w:color="auto" w:fill="EAEEF3"/>
            <w:vAlign w:val="center"/>
          </w:tcPr>
          <w:p w14:paraId="5C06DB3A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EAEEF3"/>
            <w:vAlign w:val="center"/>
          </w:tcPr>
          <w:p w14:paraId="0E1522D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EAEEF3"/>
            <w:vAlign w:val="center"/>
          </w:tcPr>
          <w:p w14:paraId="5BE5E1E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235C79E7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8590D4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B5F51D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Plan de projet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52D3279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9A2326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E73965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6B8BAE8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2DBD600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519762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Rapport de recherch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4CD5D9C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310A8E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12D225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1A8428D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8B2ACEE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9A1227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 xml:space="preserve">WBS 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5B420A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A56407A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9F4419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4F240C38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5B1EF5A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DC1E63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Énoncé du champ d’application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2A8FBA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7CB40A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5B7C6B0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7A14108E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34F59E2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DC127E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Charte du projet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06243AF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36F7914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528CAEA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33A20F2A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ECC0F0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569213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Manuels de formation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4D2AF75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45FBAB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6789FC5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204E03E7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B2C804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541B1E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nseignements tirés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451E44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34AF1B9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3CC302C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5EDC971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BF8819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8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78F90E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Autr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19B7107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1EFE71B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25CD82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3AA3D38D" w14:textId="77777777" w:rsidTr="00C071E7">
        <w:trPr>
          <w:trHeight w:val="432"/>
        </w:trPr>
        <w:tc>
          <w:tcPr>
            <w:tcW w:w="3425" w:type="dxa"/>
            <w:shd w:val="clear" w:color="auto" w:fill="D5DCE4" w:themeFill="text2" w:themeFillTint="33"/>
            <w:vAlign w:val="center"/>
          </w:tcPr>
          <w:p w14:paraId="4F9C7E0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Produit</w:t>
            </w:r>
          </w:p>
        </w:tc>
        <w:tc>
          <w:tcPr>
            <w:tcW w:w="4616" w:type="dxa"/>
            <w:shd w:val="clear" w:color="auto" w:fill="D5DCE4" w:themeFill="text2" w:themeFillTint="33"/>
            <w:vAlign w:val="center"/>
          </w:tcPr>
          <w:p w14:paraId="419ADED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2704" w:type="dxa"/>
            <w:shd w:val="clear" w:color="auto" w:fill="D5DCE4" w:themeFill="text2" w:themeFillTint="33"/>
            <w:vAlign w:val="center"/>
          </w:tcPr>
          <w:p w14:paraId="6D64400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D5DCE4" w:themeFill="text2" w:themeFillTint="33"/>
            <w:vAlign w:val="center"/>
          </w:tcPr>
          <w:p w14:paraId="39F8A5B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D5DCE4" w:themeFill="text2" w:themeFillTint="33"/>
            <w:vAlign w:val="center"/>
          </w:tcPr>
          <w:p w14:paraId="12FACD5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5965BF1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39F79F5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6BA9962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Rapport de recherch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3F1B75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B149EB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118A45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27E628F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2F60268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16B2CEB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Documents de conception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4B18C8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A6A45B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A01F37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0C9A58E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43BDAA66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E3EE6C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Matériel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E27D3A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8EEACF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076D712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26B03CFE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185091A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65F1367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Plan des tests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71C3824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7469616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09CA086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3E318029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5220A84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9E3802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Plan de mesure des bénéfices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37B76CD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12D87CA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1633041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526378D9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0C0E848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3FE1A0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Autr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638B41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2860B4E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108319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490929" w14:paraId="5E6C0DF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4D1FF47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Emplacement 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DF399E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 w:rsidRPr="00490929">
              <w:t>Autr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564371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50A2571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EF37F6A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</w:tbl>
    <w:p w14:paraId="72601AA3" w14:textId="77777777" w:rsidR="00CE1F17" w:rsidRPr="00490929" w:rsidRDefault="00CE1F17" w:rsidP="00CE1F17">
      <w:pPr>
        <w:sectPr w:rsidR="00CE1F17" w:rsidRPr="00490929" w:rsidSect="00477349">
          <w:pgSz w:w="15840" w:h="12240" w:orient="landscape"/>
          <w:pgMar w:top="576" w:right="576" w:bottom="576" w:left="846" w:header="490" w:footer="720" w:gutter="0"/>
          <w:cols w:space="720"/>
          <w:titlePg/>
          <w:docGrid w:linePitch="360"/>
        </w:sectPr>
      </w:pPr>
    </w:p>
    <w:p w14:paraId="6BEAC69D" w14:textId="77777777" w:rsidR="008721D7" w:rsidRPr="00490929" w:rsidRDefault="002728C1" w:rsidP="00D0504F">
      <w:pPr>
        <w:pStyle w:val="Heading1"/>
        <w:numPr>
          <w:ilvl w:val="0"/>
          <w:numId w:val="1"/>
        </w:numPr>
        <w:spacing w:line="240" w:lineRule="auto"/>
      </w:pPr>
      <w:bookmarkStart w:id="6" w:name="_Toc146459602"/>
      <w:r w:rsidRPr="00490929">
        <w:lastRenderedPageBreak/>
        <w:t>ÉNONCÉ DU TRAVAIL</w:t>
      </w:r>
      <w:bookmarkEnd w:id="6"/>
    </w:p>
    <w:p w14:paraId="28D2685A" w14:textId="77777777" w:rsidR="00BE044A" w:rsidRPr="00490929" w:rsidRDefault="002728C1" w:rsidP="00BE044A">
      <w:pPr>
        <w:pStyle w:val="Heading2"/>
        <w:numPr>
          <w:ilvl w:val="1"/>
          <w:numId w:val="1"/>
        </w:numPr>
      </w:pPr>
      <w:bookmarkStart w:id="7" w:name="_Toc146459603"/>
      <w:r w:rsidRPr="00490929">
        <w:t>CHAMP D’APPLICATION</w:t>
      </w:r>
      <w:bookmarkEnd w:id="7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490929" w14:paraId="2EAD2D3C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2AFA0D27" w14:textId="77777777" w:rsidR="00BE044A" w:rsidRPr="00490929" w:rsidRDefault="00BE044A" w:rsidP="00826077">
            <w:pPr>
              <w:rPr>
                <w:szCs w:val="20"/>
              </w:rPr>
            </w:pPr>
          </w:p>
          <w:p w14:paraId="55D75D72" w14:textId="77777777" w:rsidR="002728C1" w:rsidRPr="00490929" w:rsidRDefault="002728C1" w:rsidP="00826077">
            <w:pPr>
              <w:rPr>
                <w:szCs w:val="20"/>
              </w:rPr>
            </w:pPr>
          </w:p>
          <w:p w14:paraId="4228B4CE" w14:textId="77777777" w:rsidR="00826077" w:rsidRPr="00490929" w:rsidRDefault="00826077" w:rsidP="00826077">
            <w:pPr>
              <w:rPr>
                <w:szCs w:val="20"/>
              </w:rPr>
            </w:pPr>
          </w:p>
        </w:tc>
      </w:tr>
    </w:tbl>
    <w:p w14:paraId="44AD2DF0" w14:textId="77777777" w:rsidR="00BE044A" w:rsidRPr="00490929" w:rsidRDefault="00BE044A" w:rsidP="00BE044A"/>
    <w:p w14:paraId="42C8338B" w14:textId="77777777" w:rsidR="00112F9D" w:rsidRPr="00490929" w:rsidRDefault="003867E5" w:rsidP="003867E5">
      <w:pPr>
        <w:pStyle w:val="Heading2"/>
        <w:numPr>
          <w:ilvl w:val="1"/>
          <w:numId w:val="1"/>
        </w:numPr>
      </w:pPr>
      <w:bookmarkStart w:id="8" w:name="_Toc146459604"/>
      <w:r w:rsidRPr="00490929">
        <w:t>LIEU DU TRAVAIL</w:t>
      </w:r>
      <w:bookmarkEnd w:id="8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490929" w14:paraId="1F8C4F7E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156E2FCB" w14:textId="77777777" w:rsidR="00BE044A" w:rsidRPr="00490929" w:rsidRDefault="00BE044A" w:rsidP="00826077">
            <w:pPr>
              <w:rPr>
                <w:szCs w:val="20"/>
              </w:rPr>
            </w:pPr>
          </w:p>
          <w:p w14:paraId="3F2C3F7C" w14:textId="77777777" w:rsidR="00826077" w:rsidRPr="00490929" w:rsidRDefault="00826077" w:rsidP="00826077">
            <w:pPr>
              <w:rPr>
                <w:szCs w:val="20"/>
              </w:rPr>
            </w:pPr>
          </w:p>
        </w:tc>
      </w:tr>
    </w:tbl>
    <w:p w14:paraId="64D24746" w14:textId="77777777" w:rsidR="00BE044A" w:rsidRPr="00490929" w:rsidRDefault="00BE044A" w:rsidP="00BE044A"/>
    <w:p w14:paraId="7205329A" w14:textId="77777777" w:rsidR="00112F9D" w:rsidRPr="00490929" w:rsidRDefault="003867E5" w:rsidP="00112F9D">
      <w:pPr>
        <w:pStyle w:val="Heading2"/>
        <w:numPr>
          <w:ilvl w:val="1"/>
          <w:numId w:val="1"/>
        </w:numPr>
      </w:pPr>
      <w:bookmarkStart w:id="9" w:name="_Toc146459605"/>
      <w:r w:rsidRPr="00490929">
        <w:t>PÉRIODE D’EXÉCUTION</w:t>
      </w:r>
      <w:bookmarkEnd w:id="9"/>
      <w:r w:rsidRPr="00490929">
        <w:t xml:space="preserve"> </w:t>
      </w:r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490929" w14:paraId="5CE81B26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4C73268B" w14:textId="77777777" w:rsidR="00112F9D" w:rsidRPr="00490929" w:rsidRDefault="00112F9D" w:rsidP="006C6E43">
            <w:pPr>
              <w:rPr>
                <w:szCs w:val="20"/>
              </w:rPr>
            </w:pPr>
          </w:p>
          <w:p w14:paraId="789A9236" w14:textId="77777777" w:rsidR="00112F9D" w:rsidRPr="00490929" w:rsidRDefault="00112F9D" w:rsidP="006C6E43">
            <w:pPr>
              <w:rPr>
                <w:szCs w:val="20"/>
              </w:rPr>
            </w:pPr>
          </w:p>
        </w:tc>
      </w:tr>
    </w:tbl>
    <w:p w14:paraId="4F667278" w14:textId="77777777" w:rsidR="00112F9D" w:rsidRPr="00490929" w:rsidRDefault="00112F9D" w:rsidP="00112F9D"/>
    <w:p w14:paraId="2842547D" w14:textId="77777777" w:rsidR="003867E5" w:rsidRPr="00490929" w:rsidRDefault="003867E5" w:rsidP="00112F9D">
      <w:pPr>
        <w:pStyle w:val="Heading2"/>
        <w:numPr>
          <w:ilvl w:val="1"/>
          <w:numId w:val="1"/>
        </w:numPr>
        <w:sectPr w:rsidR="003867E5" w:rsidRPr="00490929" w:rsidSect="00477349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B012A9" w14:textId="77777777" w:rsidR="00112F9D" w:rsidRPr="00490929" w:rsidRDefault="005A16ED" w:rsidP="005A16ED">
      <w:pPr>
        <w:pStyle w:val="Heading2"/>
        <w:numPr>
          <w:ilvl w:val="1"/>
          <w:numId w:val="1"/>
        </w:numPr>
        <w:ind w:left="720"/>
      </w:pPr>
      <w:bookmarkStart w:id="10" w:name="_Toc146459606"/>
      <w:r w:rsidRPr="00490929">
        <w:lastRenderedPageBreak/>
        <w:t>PLANNING</w:t>
      </w:r>
      <w:bookmarkEnd w:id="10"/>
    </w:p>
    <w:tbl>
      <w:tblPr>
        <w:tblW w:w="13824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50"/>
        <w:gridCol w:w="2700"/>
        <w:gridCol w:w="1800"/>
        <w:gridCol w:w="1774"/>
      </w:tblGrid>
      <w:tr w:rsidR="00BD1143" w:rsidRPr="00490929" w14:paraId="7047558F" w14:textId="77777777" w:rsidTr="003C713F">
        <w:trPr>
          <w:trHeight w:val="432"/>
        </w:trPr>
        <w:tc>
          <w:tcPr>
            <w:tcW w:w="7550" w:type="dxa"/>
            <w:shd w:val="clear" w:color="auto" w:fill="D5DCE4" w:themeFill="text2" w:themeFillTint="33"/>
            <w:vAlign w:val="center"/>
          </w:tcPr>
          <w:p w14:paraId="64C8894D" w14:textId="77777777" w:rsidR="005A16ED" w:rsidRPr="00490929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CATÉGORIE/TÂCHE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C4839BE" w14:textId="77777777" w:rsidR="005A16ED" w:rsidRPr="00490929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RESPONSABLE</w:t>
            </w:r>
          </w:p>
        </w:tc>
        <w:tc>
          <w:tcPr>
            <w:tcW w:w="1800" w:type="dxa"/>
            <w:shd w:val="clear" w:color="auto" w:fill="D5DCE4" w:themeFill="text2" w:themeFillTint="33"/>
            <w:vAlign w:val="center"/>
          </w:tcPr>
          <w:p w14:paraId="79DC2801" w14:textId="77777777" w:rsidR="005A16ED" w:rsidRPr="00490929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DATE DE DÉBUT</w:t>
            </w:r>
          </w:p>
        </w:tc>
        <w:tc>
          <w:tcPr>
            <w:tcW w:w="1774" w:type="dxa"/>
            <w:shd w:val="clear" w:color="auto" w:fill="D5DCE4" w:themeFill="text2" w:themeFillTint="33"/>
            <w:vAlign w:val="center"/>
          </w:tcPr>
          <w:p w14:paraId="0DF7A37B" w14:textId="77777777" w:rsidR="005A16ED" w:rsidRPr="00490929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490929">
              <w:rPr>
                <w:b/>
                <w:sz w:val="18"/>
              </w:rPr>
              <w:t>DATE DE FIN</w:t>
            </w:r>
          </w:p>
        </w:tc>
      </w:tr>
      <w:tr w:rsidR="00BD1143" w:rsidRPr="00490929" w14:paraId="12DB7A59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7BAA51C5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Phase 1 : Planification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500FF850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0FB5F7BF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52EE1654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544FC45B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08F1560B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D7E8FD5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B609BD1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74469F07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448AAA6B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132CB7CB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593AD54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D6D4D66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653F32BF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BD1143" w:rsidRPr="00490929" w14:paraId="7358C0CA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16B8AD54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Phase 2 : Exécution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5DE3CEB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79D3CF32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4DC0AA79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6E87EF32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2EE9079C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D5B9AC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E40D8B1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48C5FD01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44073C6C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6FF03737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D8321F4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ABA79E9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3EE3CB9E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BD1143" w:rsidRPr="00490929" w14:paraId="5DCE8ABB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64A5D4C6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Phase 3 : Surveillance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8E08C17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696B383A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5158FC29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6B3C750D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57AD1FF8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7B0467C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08CD146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2545362F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2AF6F626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0963549C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2B192E7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5D8488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6BB21C5C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BD1143" w:rsidRPr="00490929" w14:paraId="0DEAAE7A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5F4DEBE4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Phase 4 : Clôture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B5F6CBC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26DB3925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432C19E8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1EC2C266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7F3445F3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36C6DFF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1C486B6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2B70BB00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490929" w14:paraId="29F54E18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30A87CE7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  <w:r w:rsidRPr="00490929">
              <w:t>Tâche 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ACC6616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E752E5D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10806D7F" w14:textId="77777777" w:rsidR="005A16ED" w:rsidRPr="00490929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</w:tbl>
    <w:p w14:paraId="42C1C7F5" w14:textId="77777777" w:rsidR="005A16ED" w:rsidRPr="00490929" w:rsidRDefault="005A16ED" w:rsidP="005A16ED">
      <w:pPr>
        <w:pStyle w:val="Heading2"/>
        <w:numPr>
          <w:ilvl w:val="1"/>
          <w:numId w:val="1"/>
        </w:numPr>
        <w:ind w:left="720"/>
        <w:sectPr w:rsidR="005A16ED" w:rsidRPr="00490929" w:rsidSect="00477349">
          <w:pgSz w:w="15840" w:h="12240" w:orient="landscape"/>
          <w:pgMar w:top="720" w:right="1040" w:bottom="1008" w:left="1300" w:header="490" w:footer="720" w:gutter="0"/>
          <w:cols w:space="720"/>
          <w:titlePg/>
          <w:docGrid w:linePitch="360"/>
        </w:sectPr>
      </w:pPr>
    </w:p>
    <w:p w14:paraId="1F20E8A8" w14:textId="77777777" w:rsidR="00112F9D" w:rsidRPr="00490929" w:rsidRDefault="00914AD2" w:rsidP="00914AD2">
      <w:pPr>
        <w:pStyle w:val="Heading2"/>
        <w:numPr>
          <w:ilvl w:val="1"/>
          <w:numId w:val="1"/>
        </w:numPr>
      </w:pPr>
      <w:bookmarkStart w:id="11" w:name="_Toc146459607"/>
      <w:r w:rsidRPr="00490929">
        <w:lastRenderedPageBreak/>
        <w:t>NORMES SUIVIES</w:t>
      </w:r>
      <w:bookmarkEnd w:id="11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490929" w14:paraId="2493D97E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4C8A4907" w14:textId="77777777" w:rsidR="00112F9D" w:rsidRPr="00490929" w:rsidRDefault="00112F9D" w:rsidP="006C6E43">
            <w:pPr>
              <w:rPr>
                <w:szCs w:val="20"/>
              </w:rPr>
            </w:pPr>
          </w:p>
          <w:p w14:paraId="70205CC5" w14:textId="77777777" w:rsidR="00112F9D" w:rsidRPr="00490929" w:rsidRDefault="00112F9D" w:rsidP="006C6E43">
            <w:pPr>
              <w:rPr>
                <w:szCs w:val="20"/>
              </w:rPr>
            </w:pPr>
          </w:p>
        </w:tc>
      </w:tr>
    </w:tbl>
    <w:p w14:paraId="570B8E37" w14:textId="77777777" w:rsidR="00112F9D" w:rsidRPr="00490929" w:rsidRDefault="00112F9D" w:rsidP="00112F9D"/>
    <w:p w14:paraId="715BACD8" w14:textId="77777777" w:rsidR="00112F9D" w:rsidRPr="00490929" w:rsidRDefault="00914AD2" w:rsidP="00914AD2">
      <w:pPr>
        <w:pStyle w:val="Heading2"/>
        <w:numPr>
          <w:ilvl w:val="1"/>
          <w:numId w:val="1"/>
        </w:numPr>
      </w:pPr>
      <w:bookmarkStart w:id="12" w:name="_Toc146459608"/>
      <w:r w:rsidRPr="00490929">
        <w:t>CRITÈRES D’ACCEPTATION DES UTILISATEURS</w:t>
      </w:r>
      <w:bookmarkEnd w:id="12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490929" w14:paraId="1DFC7DF0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6502C4A4" w14:textId="77777777" w:rsidR="00112F9D" w:rsidRPr="00490929" w:rsidRDefault="00112F9D" w:rsidP="006C6E43">
            <w:pPr>
              <w:rPr>
                <w:szCs w:val="20"/>
              </w:rPr>
            </w:pPr>
          </w:p>
          <w:p w14:paraId="363EB041" w14:textId="77777777" w:rsidR="00112F9D" w:rsidRPr="00490929" w:rsidRDefault="00112F9D" w:rsidP="006C6E43">
            <w:pPr>
              <w:rPr>
                <w:szCs w:val="20"/>
              </w:rPr>
            </w:pPr>
          </w:p>
        </w:tc>
      </w:tr>
    </w:tbl>
    <w:p w14:paraId="7A782F3C" w14:textId="77777777" w:rsidR="00112F9D" w:rsidRPr="00490929" w:rsidRDefault="00112F9D" w:rsidP="00112F9D"/>
    <w:p w14:paraId="6FB902D6" w14:textId="77777777" w:rsidR="00112F9D" w:rsidRPr="00490929" w:rsidRDefault="00914AD2" w:rsidP="00914AD2">
      <w:pPr>
        <w:pStyle w:val="Heading2"/>
        <w:numPr>
          <w:ilvl w:val="1"/>
          <w:numId w:val="1"/>
        </w:numPr>
      </w:pPr>
      <w:bookmarkStart w:id="13" w:name="_Toc146459609"/>
      <w:r w:rsidRPr="00490929">
        <w:t>EXIGENCES SUPPLÉMENTAIRES</w:t>
      </w:r>
      <w:bookmarkEnd w:id="13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490929" w14:paraId="2DBE3A26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27AEB71E" w14:textId="77777777" w:rsidR="00112F9D" w:rsidRPr="00490929" w:rsidRDefault="00112F9D" w:rsidP="006C6E43">
            <w:pPr>
              <w:rPr>
                <w:szCs w:val="20"/>
              </w:rPr>
            </w:pPr>
          </w:p>
          <w:p w14:paraId="74B3B89C" w14:textId="77777777" w:rsidR="00112F9D" w:rsidRPr="00490929" w:rsidRDefault="00112F9D" w:rsidP="006C6E43">
            <w:pPr>
              <w:rPr>
                <w:szCs w:val="20"/>
              </w:rPr>
            </w:pPr>
          </w:p>
        </w:tc>
      </w:tr>
    </w:tbl>
    <w:p w14:paraId="75C998D8" w14:textId="77777777" w:rsidR="002F268F" w:rsidRPr="00490929" w:rsidRDefault="002F268F" w:rsidP="00C805C2">
      <w:pPr>
        <w:spacing w:line="240" w:lineRule="auto"/>
        <w:rPr>
          <w:i/>
          <w:szCs w:val="20"/>
        </w:rPr>
      </w:pPr>
    </w:p>
    <w:p w14:paraId="51F99CE4" w14:textId="77777777" w:rsidR="00914AD2" w:rsidRPr="00490929" w:rsidRDefault="00914AD2" w:rsidP="00C805C2">
      <w:pPr>
        <w:spacing w:line="240" w:lineRule="auto"/>
        <w:rPr>
          <w:i/>
          <w:szCs w:val="20"/>
        </w:rPr>
        <w:sectPr w:rsidR="00914AD2" w:rsidRPr="00490929" w:rsidSect="00477349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490929" w14:paraId="1A255359" w14:textId="77777777" w:rsidTr="006A0235">
        <w:trPr>
          <w:trHeight w:val="3002"/>
        </w:trPr>
        <w:tc>
          <w:tcPr>
            <w:tcW w:w="9662" w:type="dxa"/>
          </w:tcPr>
          <w:p w14:paraId="7004AB6B" w14:textId="77777777" w:rsidR="00015290" w:rsidRPr="00490929" w:rsidRDefault="00015290" w:rsidP="00015290">
            <w:pPr>
              <w:rPr>
                <w:b/>
              </w:rPr>
            </w:pPr>
          </w:p>
          <w:p w14:paraId="7E312AD8" w14:textId="77777777" w:rsidR="00A64F9A" w:rsidRPr="00490929" w:rsidRDefault="00A64F9A" w:rsidP="006C6E43">
            <w:pPr>
              <w:jc w:val="center"/>
              <w:rPr>
                <w:b/>
              </w:rPr>
            </w:pPr>
            <w:r w:rsidRPr="00490929">
              <w:rPr>
                <w:b/>
              </w:rPr>
              <w:t>EXCLUSION DE RESPONSABILITÉ</w:t>
            </w:r>
          </w:p>
          <w:p w14:paraId="3F458DCA" w14:textId="77777777" w:rsidR="00A64F9A" w:rsidRPr="00490929" w:rsidRDefault="00A64F9A" w:rsidP="006C6E43"/>
          <w:p w14:paraId="6A5D58D2" w14:textId="77777777" w:rsidR="00A64F9A" w:rsidRPr="00490929" w:rsidRDefault="00A64F9A" w:rsidP="006C6E43">
            <w:pPr>
              <w:spacing w:line="276" w:lineRule="auto"/>
            </w:pPr>
            <w:r w:rsidRPr="00490929"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24FB35C1" w14:textId="77777777" w:rsidR="00A64F9A" w:rsidRPr="00490929" w:rsidRDefault="00A64F9A" w:rsidP="00C805C2">
      <w:pPr>
        <w:spacing w:line="240" w:lineRule="auto"/>
        <w:rPr>
          <w:szCs w:val="20"/>
        </w:rPr>
      </w:pPr>
    </w:p>
    <w:sectPr w:rsidR="00A64F9A" w:rsidRPr="00490929" w:rsidSect="00477349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9D142" w14:textId="77777777" w:rsidR="00477349" w:rsidRPr="00490929" w:rsidRDefault="00477349" w:rsidP="00480F66">
      <w:pPr>
        <w:spacing w:after="0" w:line="240" w:lineRule="auto"/>
      </w:pPr>
      <w:r w:rsidRPr="00490929">
        <w:separator/>
      </w:r>
    </w:p>
  </w:endnote>
  <w:endnote w:type="continuationSeparator" w:id="0">
    <w:p w14:paraId="702FB8FE" w14:textId="77777777" w:rsidR="00477349" w:rsidRPr="00490929" w:rsidRDefault="00477349" w:rsidP="00480F66">
      <w:pPr>
        <w:spacing w:after="0" w:line="240" w:lineRule="auto"/>
      </w:pPr>
      <w:r w:rsidRPr="004909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74F58" w14:textId="77777777" w:rsidR="00036E8A" w:rsidRPr="00490929" w:rsidRDefault="00036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A4F5C" w14:textId="77777777" w:rsidR="006C6E43" w:rsidRPr="00490929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490929">
      <w:rPr>
        <w:bCs/>
      </w:rPr>
      <w:tab/>
    </w:r>
    <w:r w:rsidRPr="00490929">
      <w:rPr>
        <w:bCs/>
      </w:rPr>
      <w:tab/>
    </w:r>
    <w:r w:rsidRPr="00490929">
      <w:t xml:space="preserve">Page </w:t>
    </w:r>
    <w:r w:rsidRPr="00490929">
      <w:rPr>
        <w:bCs/>
      </w:rPr>
      <w:fldChar w:fldCharType="begin"/>
    </w:r>
    <w:r w:rsidRPr="00490929">
      <w:rPr>
        <w:bCs/>
      </w:rPr>
      <w:instrText xml:space="preserve"> PAGE  \* Arabic  \* MERGEFORMAT </w:instrText>
    </w:r>
    <w:r w:rsidRPr="00490929">
      <w:rPr>
        <w:bCs/>
      </w:rPr>
      <w:fldChar w:fldCharType="separate"/>
    </w:r>
    <w:r w:rsidRPr="00490929">
      <w:t>3</w:t>
    </w:r>
    <w:r w:rsidRPr="00490929">
      <w:rPr>
        <w:bCs/>
      </w:rPr>
      <w:fldChar w:fldCharType="end"/>
    </w:r>
    <w:r w:rsidRPr="00490929">
      <w:t xml:space="preserve"> sur </w:t>
    </w:r>
    <w:r w:rsidRPr="00490929">
      <w:rPr>
        <w:bCs/>
      </w:rPr>
      <w:fldChar w:fldCharType="begin"/>
    </w:r>
    <w:r w:rsidRPr="00490929">
      <w:rPr>
        <w:bCs/>
      </w:rPr>
      <w:instrText xml:space="preserve"> NUMPAGES  \* Arabic  \* MERGEFORMAT </w:instrText>
    </w:r>
    <w:r w:rsidRPr="00490929">
      <w:rPr>
        <w:bCs/>
      </w:rPr>
      <w:fldChar w:fldCharType="separate"/>
    </w:r>
    <w:r w:rsidRPr="00490929">
      <w:t>9</w:t>
    </w:r>
    <w:r w:rsidRPr="00490929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9DCD4" w14:textId="77777777" w:rsidR="006C6E43" w:rsidRPr="00490929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 w:rsidRPr="00490929">
      <w:rPr>
        <w:bCs/>
      </w:rPr>
      <w:tab/>
    </w:r>
    <w:r w:rsidRPr="00490929">
      <w:rPr>
        <w:bCs/>
      </w:rPr>
      <w:tab/>
    </w:r>
    <w:r w:rsidRPr="00490929">
      <w:t xml:space="preserve">Page </w:t>
    </w:r>
    <w:r w:rsidRPr="00490929">
      <w:rPr>
        <w:bCs/>
      </w:rPr>
      <w:fldChar w:fldCharType="begin"/>
    </w:r>
    <w:r w:rsidRPr="00490929">
      <w:rPr>
        <w:bCs/>
      </w:rPr>
      <w:instrText xml:space="preserve"> PAGE  \* Arabic  \* MERGEFORMAT </w:instrText>
    </w:r>
    <w:r w:rsidRPr="00490929">
      <w:rPr>
        <w:bCs/>
      </w:rPr>
      <w:fldChar w:fldCharType="separate"/>
    </w:r>
    <w:r w:rsidRPr="00490929">
      <w:t>2</w:t>
    </w:r>
    <w:r w:rsidRPr="00490929">
      <w:rPr>
        <w:bCs/>
      </w:rPr>
      <w:fldChar w:fldCharType="end"/>
    </w:r>
    <w:r w:rsidRPr="00490929">
      <w:t xml:space="preserve"> sur </w:t>
    </w:r>
    <w:r w:rsidRPr="00490929">
      <w:rPr>
        <w:bCs/>
      </w:rPr>
      <w:fldChar w:fldCharType="begin"/>
    </w:r>
    <w:r w:rsidRPr="00490929">
      <w:rPr>
        <w:bCs/>
      </w:rPr>
      <w:instrText xml:space="preserve"> NUMPAGES  \* Arabic  \* MERGEFORMAT </w:instrText>
    </w:r>
    <w:r w:rsidRPr="00490929">
      <w:rPr>
        <w:bCs/>
      </w:rPr>
      <w:fldChar w:fldCharType="separate"/>
    </w:r>
    <w:r w:rsidRPr="00490929">
      <w:t>2</w:t>
    </w:r>
    <w:r w:rsidRPr="00490929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BF66D" w14:textId="77777777" w:rsidR="00477349" w:rsidRPr="00490929" w:rsidRDefault="00477349" w:rsidP="00480F66">
      <w:pPr>
        <w:spacing w:after="0" w:line="240" w:lineRule="auto"/>
      </w:pPr>
      <w:r w:rsidRPr="00490929">
        <w:separator/>
      </w:r>
    </w:p>
  </w:footnote>
  <w:footnote w:type="continuationSeparator" w:id="0">
    <w:p w14:paraId="337D6DA1" w14:textId="77777777" w:rsidR="00477349" w:rsidRPr="00490929" w:rsidRDefault="00477349" w:rsidP="00480F66">
      <w:pPr>
        <w:spacing w:after="0" w:line="240" w:lineRule="auto"/>
      </w:pPr>
      <w:r w:rsidRPr="0049092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5CCDF" w14:textId="77777777" w:rsidR="00036E8A" w:rsidRPr="00490929" w:rsidRDefault="00036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51A6D" w14:textId="77777777" w:rsidR="006C6E43" w:rsidRPr="00490929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ADDE4" w14:textId="77777777" w:rsidR="006C6E43" w:rsidRPr="00490929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17928477">
    <w:abstractNumId w:val="5"/>
  </w:num>
  <w:num w:numId="2" w16cid:durableId="1700814906">
    <w:abstractNumId w:val="2"/>
  </w:num>
  <w:num w:numId="3" w16cid:durableId="653417690">
    <w:abstractNumId w:val="1"/>
  </w:num>
  <w:num w:numId="4" w16cid:durableId="682973541">
    <w:abstractNumId w:val="9"/>
  </w:num>
  <w:num w:numId="5" w16cid:durableId="853344405">
    <w:abstractNumId w:val="11"/>
  </w:num>
  <w:num w:numId="6" w16cid:durableId="338312310">
    <w:abstractNumId w:val="8"/>
  </w:num>
  <w:num w:numId="7" w16cid:durableId="847599163">
    <w:abstractNumId w:val="7"/>
  </w:num>
  <w:num w:numId="8" w16cid:durableId="423306510">
    <w:abstractNumId w:val="4"/>
  </w:num>
  <w:num w:numId="9" w16cid:durableId="1151406269">
    <w:abstractNumId w:val="6"/>
  </w:num>
  <w:num w:numId="10" w16cid:durableId="845051131">
    <w:abstractNumId w:val="12"/>
  </w:num>
  <w:num w:numId="11" w16cid:durableId="1419134662">
    <w:abstractNumId w:val="10"/>
  </w:num>
  <w:num w:numId="12" w16cid:durableId="1977754165">
    <w:abstractNumId w:val="3"/>
  </w:num>
  <w:num w:numId="13" w16cid:durableId="382870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412116"/>
    <w:rsid w:val="000124C0"/>
    <w:rsid w:val="00015290"/>
    <w:rsid w:val="00034EB5"/>
    <w:rsid w:val="00036E8A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543C6"/>
    <w:rsid w:val="00184DC6"/>
    <w:rsid w:val="00186202"/>
    <w:rsid w:val="001A628F"/>
    <w:rsid w:val="001C6DA8"/>
    <w:rsid w:val="00203F44"/>
    <w:rsid w:val="00223549"/>
    <w:rsid w:val="00233CCB"/>
    <w:rsid w:val="00250EF4"/>
    <w:rsid w:val="002728C1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867E5"/>
    <w:rsid w:val="00397870"/>
    <w:rsid w:val="00397DBE"/>
    <w:rsid w:val="003B37F1"/>
    <w:rsid w:val="003C6D62"/>
    <w:rsid w:val="003C713F"/>
    <w:rsid w:val="0040361B"/>
    <w:rsid w:val="00410889"/>
    <w:rsid w:val="00412116"/>
    <w:rsid w:val="00412703"/>
    <w:rsid w:val="00414587"/>
    <w:rsid w:val="00424A44"/>
    <w:rsid w:val="00425A77"/>
    <w:rsid w:val="00434028"/>
    <w:rsid w:val="00440BD7"/>
    <w:rsid w:val="00443CC7"/>
    <w:rsid w:val="0045153B"/>
    <w:rsid w:val="00477349"/>
    <w:rsid w:val="00480F66"/>
    <w:rsid w:val="0048129D"/>
    <w:rsid w:val="00490929"/>
    <w:rsid w:val="00494038"/>
    <w:rsid w:val="00517CA8"/>
    <w:rsid w:val="00541C9F"/>
    <w:rsid w:val="00541D2D"/>
    <w:rsid w:val="00570608"/>
    <w:rsid w:val="005A16ED"/>
    <w:rsid w:val="005B1E3F"/>
    <w:rsid w:val="005F3691"/>
    <w:rsid w:val="005F3C6D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C2D33"/>
    <w:rsid w:val="007D0EC2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21D7"/>
    <w:rsid w:val="008752AF"/>
    <w:rsid w:val="00886DDF"/>
    <w:rsid w:val="008939B0"/>
    <w:rsid w:val="008A2B06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220C4"/>
    <w:rsid w:val="00B41B66"/>
    <w:rsid w:val="00B84C2A"/>
    <w:rsid w:val="00BC4FB8"/>
    <w:rsid w:val="00BD1143"/>
    <w:rsid w:val="00BE044A"/>
    <w:rsid w:val="00BE210B"/>
    <w:rsid w:val="00BF08D2"/>
    <w:rsid w:val="00C02A0A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E11F8E"/>
    <w:rsid w:val="00E539F9"/>
    <w:rsid w:val="00E53CCA"/>
    <w:rsid w:val="00E63191"/>
    <w:rsid w:val="00E8459A"/>
    <w:rsid w:val="00F02752"/>
    <w:rsid w:val="00F12F4E"/>
    <w:rsid w:val="00F21222"/>
    <w:rsid w:val="00F303EB"/>
    <w:rsid w:val="00F31A79"/>
    <w:rsid w:val="00F4066E"/>
    <w:rsid w:val="00F46CF3"/>
    <w:rsid w:val="00F76AE5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AEAA36"/>
  <w15:chartTrackingRefBased/>
  <w15:docId w15:val="{C03887E8-5986-D74C-9FA0-8C4380B5D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Century Gothic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Century Gothic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18&amp;utm_language=FR&amp;utm_source=template-word&amp;utm_medium=content&amp;utm_campaign=ic-Library+Management+System+Project+Documentation-word-17918-fr&amp;lpa=ic+Library+Management+System+Project+Documentation+word+17918+f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D1BFB-813D-469E-9C72-D1DFFD0E2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49</Words>
  <Characters>3130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6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3</cp:revision>
  <cp:lastPrinted>2019-01-22T01:48:00Z</cp:lastPrinted>
  <dcterms:created xsi:type="dcterms:W3CDTF">2023-07-09T23:38:00Z</dcterms:created>
  <dcterms:modified xsi:type="dcterms:W3CDTF">2024-02-29T14:23:00Z</dcterms:modified>
  <cp:category/>
</cp:coreProperties>
</file>